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8606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0eec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3e8a082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2e7e83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17:57Z</dcterms:created>
  <dcterms:modified xsi:type="dcterms:W3CDTF">2022-01-19T18:17:57Z</dcterms:modified>
</cp:coreProperties>
</file>